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0D05" w:rsidRPr="00F14363" w:rsidRDefault="00804B7F">
      <w:pPr>
        <w:rPr>
          <w:b/>
        </w:rPr>
      </w:pPr>
      <w:r w:rsidRPr="00F14363">
        <w:rPr>
          <w:b/>
        </w:rPr>
        <w:t>Matthew</w:t>
      </w:r>
      <w:r w:rsidR="008E2A12" w:rsidRPr="00F14363">
        <w:rPr>
          <w:b/>
        </w:rPr>
        <w:t xml:space="preserve"> Outline and Club Talk Outline</w:t>
      </w:r>
    </w:p>
    <w:p w:rsidR="00804B7F" w:rsidRDefault="00804B7F" w:rsidP="00804B7F">
      <w:pPr>
        <w:pStyle w:val="ListParagraph"/>
        <w:numPr>
          <w:ilvl w:val="0"/>
          <w:numId w:val="1"/>
        </w:numPr>
      </w:pPr>
      <w:r>
        <w:t>Birth and Preparation of Jesus (1:1-4:16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Birth and childhood of Jesus (1:1-2:23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Preparation for public ministry (3:1-4:16)</w:t>
      </w:r>
    </w:p>
    <w:p w:rsidR="00804B7F" w:rsidRDefault="00804B7F" w:rsidP="00804B7F">
      <w:pPr>
        <w:pStyle w:val="ListParagraph"/>
        <w:numPr>
          <w:ilvl w:val="0"/>
          <w:numId w:val="1"/>
        </w:numPr>
      </w:pPr>
      <w:r>
        <w:t>Public Ministry in and around Galilee (4:17-16:20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Introduction to Public Ministry (4:17-25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Jesus’ teaching on discipleship (7:1-7:29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A selection of Jesus’ miracles (8:1-9:34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The parallel ministry of the disciples (9:35-11:1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Varying responses to Jesus’ messianic activity (11:2-12:50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Jesus’ teaching in parables (13:1-53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Varying response to Jesus’ teaching and miracles (13:54-16:20)</w:t>
      </w:r>
    </w:p>
    <w:p w:rsidR="00804B7F" w:rsidRDefault="00804B7F" w:rsidP="00804B7F">
      <w:pPr>
        <w:pStyle w:val="ListParagraph"/>
        <w:numPr>
          <w:ilvl w:val="0"/>
          <w:numId w:val="1"/>
        </w:numPr>
      </w:pPr>
      <w:r>
        <w:t>Private ministry in Galilee: Preparing the Disciples (16:21-18:35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Teaching on Jesus’ mission (16:21-17:27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Teaching on relationships among the disciples (18:1-35)</w:t>
      </w:r>
    </w:p>
    <w:p w:rsidR="00804B7F" w:rsidRDefault="00804B7F" w:rsidP="00804B7F">
      <w:pPr>
        <w:pStyle w:val="ListParagraph"/>
        <w:numPr>
          <w:ilvl w:val="0"/>
          <w:numId w:val="1"/>
        </w:numPr>
      </w:pPr>
      <w:r>
        <w:t>Ministry in Judea (19:1-20:34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On the way to Jerusalem (19:1-20:34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Arrival in Jerusalem (21:1-22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Controversies with the Jewish leaders (21:23-23:39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Jesus’ teaching about the future (24:1-25:46)</w:t>
      </w:r>
    </w:p>
    <w:p w:rsidR="00804B7F" w:rsidRDefault="00804B7F" w:rsidP="00804B7F">
      <w:pPr>
        <w:pStyle w:val="ListParagraph"/>
        <w:numPr>
          <w:ilvl w:val="0"/>
          <w:numId w:val="1"/>
        </w:numPr>
      </w:pPr>
      <w:r>
        <w:t>The Death and Resurrection of Jesus (26:1-28:20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Preparation for the passion (26:1-46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Arrest and Trial of Jesus (26:47-27:26)</w:t>
      </w:r>
    </w:p>
    <w:p w:rsidR="00804B7F" w:rsidRDefault="00804B7F" w:rsidP="00804B7F">
      <w:pPr>
        <w:pStyle w:val="ListParagraph"/>
        <w:numPr>
          <w:ilvl w:val="1"/>
          <w:numId w:val="1"/>
        </w:numPr>
      </w:pPr>
      <w:r>
        <w:t>Crucifixion of Jesus (27:27-56)</w:t>
      </w:r>
    </w:p>
    <w:p w:rsidR="00CB5BDC" w:rsidRDefault="00804B7F" w:rsidP="00804B7F">
      <w:pPr>
        <w:pStyle w:val="ListParagraph"/>
        <w:numPr>
          <w:ilvl w:val="1"/>
          <w:numId w:val="1"/>
        </w:numPr>
      </w:pPr>
      <w:r>
        <w:t>Burial and resurrection of Jesus (27:57-28:20)</w:t>
      </w:r>
    </w:p>
    <w:p w:rsidR="00CB5BDC" w:rsidRDefault="00CB5BDC">
      <w:r>
        <w:br w:type="page"/>
      </w:r>
    </w:p>
    <w:p w:rsidR="00F03A60" w:rsidRPr="00F03A60" w:rsidRDefault="00F03A60" w:rsidP="00F03A60">
      <w:pPr>
        <w:pStyle w:val="NoSpacing"/>
      </w:pPr>
      <w:r w:rsidRPr="00F03A60">
        <w:lastRenderedPageBreak/>
        <w:t>Since Matthew has more chapters (28) than I can fit into my club year (~22 per year) I have to pick and choose just a little. For this talk I am covering both chapters 3 and 5. They fit together nicely for an intro talk, incarnation talk, and a bit on something we should talk about more in YL: the Kingdom of God (which is God’s plan for the world through us).</w:t>
      </w:r>
    </w:p>
    <w:p w:rsidR="00804B7F" w:rsidRDefault="00804B7F" w:rsidP="00F03A60"/>
    <w:tbl>
      <w:tblPr>
        <w:tblStyle w:val="TableGrid"/>
        <w:tblW w:w="0" w:type="auto"/>
        <w:tblLayout w:type="fixed"/>
        <w:tblLook w:val="04A0"/>
      </w:tblPr>
      <w:tblGrid>
        <w:gridCol w:w="1638"/>
        <w:gridCol w:w="3969"/>
        <w:gridCol w:w="3969"/>
      </w:tblGrid>
      <w:tr w:rsidR="00451585" w:rsidTr="008E2A12">
        <w:tc>
          <w:tcPr>
            <w:tcW w:w="1638" w:type="dxa"/>
          </w:tcPr>
          <w:p w:rsidR="00451585" w:rsidRDefault="00451585" w:rsidP="00CB5BDC">
            <w:r>
              <w:t>Week</w:t>
            </w:r>
          </w:p>
        </w:tc>
        <w:tc>
          <w:tcPr>
            <w:tcW w:w="3969" w:type="dxa"/>
          </w:tcPr>
          <w:p w:rsidR="00451585" w:rsidRDefault="00EB2943" w:rsidP="00CB5BDC">
            <w:pPr>
              <w:jc w:val="center"/>
            </w:pPr>
            <w:r>
              <w:t xml:space="preserve">Fall </w:t>
            </w:r>
            <w:r w:rsidR="00451585">
              <w:t xml:space="preserve">Semester </w:t>
            </w:r>
          </w:p>
        </w:tc>
        <w:tc>
          <w:tcPr>
            <w:tcW w:w="3969" w:type="dxa"/>
          </w:tcPr>
          <w:p w:rsidR="00451585" w:rsidRDefault="00EB2943" w:rsidP="00CB5BDC">
            <w:pPr>
              <w:jc w:val="center"/>
            </w:pPr>
            <w:r>
              <w:t xml:space="preserve">Spring </w:t>
            </w:r>
            <w:r w:rsidR="00451585">
              <w:t>Semester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1</w:t>
            </w:r>
          </w:p>
        </w:tc>
        <w:tc>
          <w:tcPr>
            <w:tcW w:w="3969" w:type="dxa"/>
          </w:tcPr>
          <w:p w:rsidR="00451585" w:rsidRDefault="00451585" w:rsidP="00CB5BDC">
            <w:r>
              <w:t>Mt. 1 Jesus’ birth (incarnation)</w:t>
            </w:r>
          </w:p>
        </w:tc>
        <w:tc>
          <w:tcPr>
            <w:tcW w:w="3969" w:type="dxa"/>
          </w:tcPr>
          <w:p w:rsidR="00451585" w:rsidRDefault="00451585" w:rsidP="00CB5BDC">
            <w:r>
              <w:t>Mt. 2 Jesus’ chaotic birth (incarnation)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2</w:t>
            </w:r>
          </w:p>
        </w:tc>
        <w:tc>
          <w:tcPr>
            <w:tcW w:w="3969" w:type="dxa"/>
          </w:tcPr>
          <w:p w:rsidR="00451585" w:rsidRDefault="00451585" w:rsidP="00CB5BDC">
            <w:r>
              <w:t>Mt. 3 Jesus’ baptism (incarnation/divinity)</w:t>
            </w:r>
          </w:p>
        </w:tc>
        <w:tc>
          <w:tcPr>
            <w:tcW w:w="3969" w:type="dxa"/>
          </w:tcPr>
          <w:p w:rsidR="00451585" w:rsidRDefault="00451585" w:rsidP="00CB5BDC">
            <w:r>
              <w:t>Mt. 4 Jesus tested in wilderness (Divinity and humanity)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3</w:t>
            </w:r>
          </w:p>
        </w:tc>
        <w:tc>
          <w:tcPr>
            <w:tcW w:w="3969" w:type="dxa"/>
          </w:tcPr>
          <w:p w:rsidR="00451585" w:rsidRDefault="00451585" w:rsidP="00CB5BDC">
            <w:r>
              <w:t>Mt. 5 Jesus teaches the world the way it is supposed to be (imagine this...)</w:t>
            </w:r>
          </w:p>
        </w:tc>
        <w:tc>
          <w:tcPr>
            <w:tcW w:w="3969" w:type="dxa"/>
          </w:tcPr>
          <w:p w:rsidR="00451585" w:rsidRDefault="00451585" w:rsidP="00CB5BDC">
            <w:r>
              <w:t>Mt. 6 Jesus teaches the world the way it is supposed to be (imagine this...)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4</w:t>
            </w:r>
          </w:p>
        </w:tc>
        <w:tc>
          <w:tcPr>
            <w:tcW w:w="3969" w:type="dxa"/>
          </w:tcPr>
          <w:p w:rsidR="00451585" w:rsidRDefault="00451585" w:rsidP="00CB5BDC">
            <w:r>
              <w:t>Mt. 7 Direction of your life...</w:t>
            </w:r>
          </w:p>
        </w:tc>
        <w:tc>
          <w:tcPr>
            <w:tcW w:w="3969" w:type="dxa"/>
          </w:tcPr>
          <w:p w:rsidR="00451585" w:rsidRDefault="00451585" w:rsidP="00CB5BDC">
            <w:r>
              <w:t>Mt. 8 Miracles of Jesus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5</w:t>
            </w:r>
          </w:p>
        </w:tc>
        <w:tc>
          <w:tcPr>
            <w:tcW w:w="3969" w:type="dxa"/>
          </w:tcPr>
          <w:p w:rsidR="00451585" w:rsidRDefault="00451585" w:rsidP="00CB5BDC">
            <w:r>
              <w:t>Mt. 9 Miracles of Jesus</w:t>
            </w:r>
          </w:p>
        </w:tc>
        <w:tc>
          <w:tcPr>
            <w:tcW w:w="3969" w:type="dxa"/>
          </w:tcPr>
          <w:p w:rsidR="00451585" w:rsidRDefault="00451585" w:rsidP="00CB5BDC">
            <w:r>
              <w:t>Mt. 14 Jesus Miracles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6</w:t>
            </w:r>
          </w:p>
        </w:tc>
        <w:tc>
          <w:tcPr>
            <w:tcW w:w="3969" w:type="dxa"/>
          </w:tcPr>
          <w:p w:rsidR="00451585" w:rsidRDefault="00451585" w:rsidP="00CB5BDC">
            <w:r>
              <w:t>Mt. 13 Kingdom parables</w:t>
            </w:r>
          </w:p>
        </w:tc>
        <w:tc>
          <w:tcPr>
            <w:tcW w:w="3969" w:type="dxa"/>
          </w:tcPr>
          <w:p w:rsidR="00451585" w:rsidRDefault="00451585" w:rsidP="00CB5BDC">
            <w:r>
              <w:t>Mt. 16 Who do you say that I am?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7</w:t>
            </w:r>
          </w:p>
        </w:tc>
        <w:tc>
          <w:tcPr>
            <w:tcW w:w="3969" w:type="dxa"/>
          </w:tcPr>
          <w:p w:rsidR="00451585" w:rsidRDefault="00451585" w:rsidP="00CB5BDC">
            <w:r>
              <w:t>Mt. 15 Jesus Miracles</w:t>
            </w:r>
          </w:p>
        </w:tc>
        <w:tc>
          <w:tcPr>
            <w:tcW w:w="3969" w:type="dxa"/>
          </w:tcPr>
          <w:p w:rsidR="00451585" w:rsidRDefault="00451585" w:rsidP="00CB5BDC">
            <w:r>
              <w:t>Mt. 18 Wandering sheep / unmerciful servant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8</w:t>
            </w:r>
          </w:p>
        </w:tc>
        <w:tc>
          <w:tcPr>
            <w:tcW w:w="3969" w:type="dxa"/>
          </w:tcPr>
          <w:p w:rsidR="00451585" w:rsidRDefault="00451585" w:rsidP="00CB5BDC">
            <w:r>
              <w:t>Mt. 17 Demon possessed boy</w:t>
            </w:r>
          </w:p>
        </w:tc>
        <w:tc>
          <w:tcPr>
            <w:tcW w:w="3969" w:type="dxa"/>
          </w:tcPr>
          <w:p w:rsidR="00451585" w:rsidRDefault="00451585" w:rsidP="00CB5BDC">
            <w:r>
              <w:t>Mt. 20 Workers in a field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9 Sin</w:t>
            </w:r>
          </w:p>
        </w:tc>
        <w:tc>
          <w:tcPr>
            <w:tcW w:w="3969" w:type="dxa"/>
          </w:tcPr>
          <w:p w:rsidR="00451585" w:rsidRDefault="00451585" w:rsidP="00CB5BDC">
            <w:r>
              <w:t>Mt</w:t>
            </w:r>
            <w:r w:rsidR="00EB2943">
              <w:t>.</w:t>
            </w:r>
            <w:r>
              <w:t xml:space="preserve"> 19. Rich young ruler</w:t>
            </w:r>
          </w:p>
        </w:tc>
        <w:tc>
          <w:tcPr>
            <w:tcW w:w="3969" w:type="dxa"/>
          </w:tcPr>
          <w:p w:rsidR="00451585" w:rsidRDefault="008E2A12" w:rsidP="00CB5BDC">
            <w:r>
              <w:t>Mt 22 Wedding banquet / rejection of Jesus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10 Cross</w:t>
            </w:r>
          </w:p>
        </w:tc>
        <w:tc>
          <w:tcPr>
            <w:tcW w:w="3969" w:type="dxa"/>
          </w:tcPr>
          <w:p w:rsidR="00451585" w:rsidRDefault="00451585" w:rsidP="00CB5BDC">
            <w:r>
              <w:t>Mt. 21 Triumphal entry</w:t>
            </w:r>
            <w:r w:rsidR="008E2A12">
              <w:t xml:space="preserve"> / Mt 26-27 Cross</w:t>
            </w:r>
          </w:p>
        </w:tc>
        <w:tc>
          <w:tcPr>
            <w:tcW w:w="3969" w:type="dxa"/>
          </w:tcPr>
          <w:p w:rsidR="00451585" w:rsidRDefault="008E2A12" w:rsidP="00CB5BDC">
            <w:r>
              <w:t>Mt. 26-27 Cross</w:t>
            </w:r>
          </w:p>
        </w:tc>
      </w:tr>
      <w:tr w:rsidR="00451585" w:rsidTr="008E2A12">
        <w:tc>
          <w:tcPr>
            <w:tcW w:w="1638" w:type="dxa"/>
          </w:tcPr>
          <w:p w:rsidR="00451585" w:rsidRDefault="00451585" w:rsidP="00CB5BDC">
            <w:r>
              <w:t>11 Resurrection</w:t>
            </w:r>
          </w:p>
        </w:tc>
        <w:tc>
          <w:tcPr>
            <w:tcW w:w="3969" w:type="dxa"/>
          </w:tcPr>
          <w:p w:rsidR="00451585" w:rsidRDefault="008E2A12" w:rsidP="00CB5BDC">
            <w:r>
              <w:t>Mt 28 Resurrection</w:t>
            </w:r>
          </w:p>
        </w:tc>
        <w:tc>
          <w:tcPr>
            <w:tcW w:w="3969" w:type="dxa"/>
          </w:tcPr>
          <w:p w:rsidR="00451585" w:rsidRDefault="008E2A12" w:rsidP="00CB5BDC">
            <w:r>
              <w:t>Mt. 28 Resurrection</w:t>
            </w:r>
          </w:p>
        </w:tc>
      </w:tr>
      <w:tr w:rsidR="00451585" w:rsidTr="008E2A12">
        <w:trPr>
          <w:trHeight w:val="350"/>
        </w:trPr>
        <w:tc>
          <w:tcPr>
            <w:tcW w:w="1638" w:type="dxa"/>
          </w:tcPr>
          <w:p w:rsidR="00451585" w:rsidRDefault="00451585" w:rsidP="00CB5BDC">
            <w:r>
              <w:t xml:space="preserve">12 </w:t>
            </w:r>
          </w:p>
        </w:tc>
        <w:tc>
          <w:tcPr>
            <w:tcW w:w="3969" w:type="dxa"/>
          </w:tcPr>
          <w:p w:rsidR="00451585" w:rsidRDefault="008E2A12" w:rsidP="00CB5BDC">
            <w:r>
              <w:t>Testimonies</w:t>
            </w:r>
          </w:p>
        </w:tc>
        <w:tc>
          <w:tcPr>
            <w:tcW w:w="3969" w:type="dxa"/>
          </w:tcPr>
          <w:p w:rsidR="00451585" w:rsidRDefault="008E2A12" w:rsidP="00CB5BDC">
            <w:r>
              <w:t>Testimonies</w:t>
            </w:r>
          </w:p>
        </w:tc>
      </w:tr>
    </w:tbl>
    <w:p w:rsidR="00451585" w:rsidRDefault="00451585" w:rsidP="00451585"/>
    <w:sectPr w:rsidR="00451585" w:rsidSect="00451585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304147"/>
    <w:multiLevelType w:val="hybridMultilevel"/>
    <w:tmpl w:val="7D942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C04164"/>
    <w:multiLevelType w:val="hybridMultilevel"/>
    <w:tmpl w:val="424CDF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c0NjIyMzE2NzM2NTZU0lEKTi0uzszPAykwrgUAV5f7OSwAAAA="/>
  </w:docVars>
  <w:rsids>
    <w:rsidRoot w:val="00804B7F"/>
    <w:rsid w:val="00010239"/>
    <w:rsid w:val="00016428"/>
    <w:rsid w:val="0002010D"/>
    <w:rsid w:val="00032BE3"/>
    <w:rsid w:val="00032F4B"/>
    <w:rsid w:val="000426F1"/>
    <w:rsid w:val="00054D1E"/>
    <w:rsid w:val="000566FC"/>
    <w:rsid w:val="00063461"/>
    <w:rsid w:val="00067409"/>
    <w:rsid w:val="000848D1"/>
    <w:rsid w:val="00085621"/>
    <w:rsid w:val="0008677C"/>
    <w:rsid w:val="00086B92"/>
    <w:rsid w:val="00090A8F"/>
    <w:rsid w:val="000C3ED5"/>
    <w:rsid w:val="000C69C7"/>
    <w:rsid w:val="000D113E"/>
    <w:rsid w:val="000D402C"/>
    <w:rsid w:val="000D58A9"/>
    <w:rsid w:val="000D6D0D"/>
    <w:rsid w:val="000E7D3C"/>
    <w:rsid w:val="000F7874"/>
    <w:rsid w:val="0011605C"/>
    <w:rsid w:val="00116E26"/>
    <w:rsid w:val="00117D41"/>
    <w:rsid w:val="001238C9"/>
    <w:rsid w:val="00175AD6"/>
    <w:rsid w:val="00181C0F"/>
    <w:rsid w:val="001929A2"/>
    <w:rsid w:val="001931F5"/>
    <w:rsid w:val="00194DB9"/>
    <w:rsid w:val="001A32D2"/>
    <w:rsid w:val="001A4947"/>
    <w:rsid w:val="001C31BD"/>
    <w:rsid w:val="001D4A92"/>
    <w:rsid w:val="001E333B"/>
    <w:rsid w:val="001F0C1C"/>
    <w:rsid w:val="00203892"/>
    <w:rsid w:val="002109BD"/>
    <w:rsid w:val="00217252"/>
    <w:rsid w:val="0022579D"/>
    <w:rsid w:val="002732A0"/>
    <w:rsid w:val="0027374C"/>
    <w:rsid w:val="002776A2"/>
    <w:rsid w:val="0028724A"/>
    <w:rsid w:val="002975BF"/>
    <w:rsid w:val="002C428E"/>
    <w:rsid w:val="002D0487"/>
    <w:rsid w:val="002D07C0"/>
    <w:rsid w:val="002D7F8B"/>
    <w:rsid w:val="002E2484"/>
    <w:rsid w:val="002E603E"/>
    <w:rsid w:val="0030047F"/>
    <w:rsid w:val="003169AE"/>
    <w:rsid w:val="0031749C"/>
    <w:rsid w:val="0032052D"/>
    <w:rsid w:val="00326E3F"/>
    <w:rsid w:val="00326E4A"/>
    <w:rsid w:val="0033136D"/>
    <w:rsid w:val="00335B88"/>
    <w:rsid w:val="00342550"/>
    <w:rsid w:val="00352896"/>
    <w:rsid w:val="00356360"/>
    <w:rsid w:val="00366A77"/>
    <w:rsid w:val="0038007B"/>
    <w:rsid w:val="0038356B"/>
    <w:rsid w:val="003943F1"/>
    <w:rsid w:val="00397DE6"/>
    <w:rsid w:val="003B7EE5"/>
    <w:rsid w:val="003C788F"/>
    <w:rsid w:val="003E31E3"/>
    <w:rsid w:val="003E371D"/>
    <w:rsid w:val="003E6E33"/>
    <w:rsid w:val="00404DCA"/>
    <w:rsid w:val="004053D6"/>
    <w:rsid w:val="00430979"/>
    <w:rsid w:val="00435DF0"/>
    <w:rsid w:val="00441405"/>
    <w:rsid w:val="004444BC"/>
    <w:rsid w:val="0045053C"/>
    <w:rsid w:val="00451585"/>
    <w:rsid w:val="00452629"/>
    <w:rsid w:val="00470FA8"/>
    <w:rsid w:val="004743DD"/>
    <w:rsid w:val="00491D2B"/>
    <w:rsid w:val="004944E2"/>
    <w:rsid w:val="004B7CB7"/>
    <w:rsid w:val="004C6AF6"/>
    <w:rsid w:val="004D3246"/>
    <w:rsid w:val="004F009E"/>
    <w:rsid w:val="004F0A67"/>
    <w:rsid w:val="004F3F0F"/>
    <w:rsid w:val="004F6953"/>
    <w:rsid w:val="005144DC"/>
    <w:rsid w:val="00537E53"/>
    <w:rsid w:val="005519C0"/>
    <w:rsid w:val="00553FC2"/>
    <w:rsid w:val="005910D6"/>
    <w:rsid w:val="0059310B"/>
    <w:rsid w:val="005B00ED"/>
    <w:rsid w:val="005C1310"/>
    <w:rsid w:val="005C7BA8"/>
    <w:rsid w:val="005D63E7"/>
    <w:rsid w:val="005E5C6E"/>
    <w:rsid w:val="00620B49"/>
    <w:rsid w:val="00623200"/>
    <w:rsid w:val="00632EE2"/>
    <w:rsid w:val="00652CFE"/>
    <w:rsid w:val="006570C4"/>
    <w:rsid w:val="00661BB5"/>
    <w:rsid w:val="00664C6C"/>
    <w:rsid w:val="00671572"/>
    <w:rsid w:val="00673684"/>
    <w:rsid w:val="006A0B5E"/>
    <w:rsid w:val="006A188D"/>
    <w:rsid w:val="006B4C36"/>
    <w:rsid w:val="006D3385"/>
    <w:rsid w:val="006E03AE"/>
    <w:rsid w:val="006F71D0"/>
    <w:rsid w:val="007023BC"/>
    <w:rsid w:val="00704D2F"/>
    <w:rsid w:val="00711785"/>
    <w:rsid w:val="00723AE0"/>
    <w:rsid w:val="007353E2"/>
    <w:rsid w:val="00742AE1"/>
    <w:rsid w:val="00765038"/>
    <w:rsid w:val="00771EA3"/>
    <w:rsid w:val="00772C71"/>
    <w:rsid w:val="00780770"/>
    <w:rsid w:val="00791934"/>
    <w:rsid w:val="007922F1"/>
    <w:rsid w:val="00796EE8"/>
    <w:rsid w:val="007D2DBD"/>
    <w:rsid w:val="007E1BA0"/>
    <w:rsid w:val="007E3720"/>
    <w:rsid w:val="007E6864"/>
    <w:rsid w:val="007F32AF"/>
    <w:rsid w:val="00804B7F"/>
    <w:rsid w:val="00814BD7"/>
    <w:rsid w:val="0081785C"/>
    <w:rsid w:val="00821110"/>
    <w:rsid w:val="00825879"/>
    <w:rsid w:val="00834446"/>
    <w:rsid w:val="008370C9"/>
    <w:rsid w:val="008439D6"/>
    <w:rsid w:val="00844D70"/>
    <w:rsid w:val="008463C5"/>
    <w:rsid w:val="0085143B"/>
    <w:rsid w:val="00853CD3"/>
    <w:rsid w:val="00854D4E"/>
    <w:rsid w:val="00861378"/>
    <w:rsid w:val="0086171C"/>
    <w:rsid w:val="00863CB2"/>
    <w:rsid w:val="008747D9"/>
    <w:rsid w:val="00875B41"/>
    <w:rsid w:val="008921C5"/>
    <w:rsid w:val="00894815"/>
    <w:rsid w:val="008B4C87"/>
    <w:rsid w:val="008B5D27"/>
    <w:rsid w:val="008C79B0"/>
    <w:rsid w:val="008E2A12"/>
    <w:rsid w:val="008E43B0"/>
    <w:rsid w:val="008F0F8D"/>
    <w:rsid w:val="008F4BF5"/>
    <w:rsid w:val="00905160"/>
    <w:rsid w:val="009233FD"/>
    <w:rsid w:val="00923450"/>
    <w:rsid w:val="009242CE"/>
    <w:rsid w:val="00924DF1"/>
    <w:rsid w:val="00930C68"/>
    <w:rsid w:val="00971769"/>
    <w:rsid w:val="00977230"/>
    <w:rsid w:val="009775E4"/>
    <w:rsid w:val="00983702"/>
    <w:rsid w:val="0098717D"/>
    <w:rsid w:val="00995542"/>
    <w:rsid w:val="009C6F98"/>
    <w:rsid w:val="009D788D"/>
    <w:rsid w:val="009E1FAA"/>
    <w:rsid w:val="00A27CA5"/>
    <w:rsid w:val="00A365CF"/>
    <w:rsid w:val="00A62C7E"/>
    <w:rsid w:val="00A64F67"/>
    <w:rsid w:val="00A67F9F"/>
    <w:rsid w:val="00A7282E"/>
    <w:rsid w:val="00A76ACC"/>
    <w:rsid w:val="00A84CE3"/>
    <w:rsid w:val="00A900CD"/>
    <w:rsid w:val="00A90D05"/>
    <w:rsid w:val="00A9147E"/>
    <w:rsid w:val="00A94CA8"/>
    <w:rsid w:val="00AB3650"/>
    <w:rsid w:val="00AB608A"/>
    <w:rsid w:val="00AB62EB"/>
    <w:rsid w:val="00AB6615"/>
    <w:rsid w:val="00AC2F8A"/>
    <w:rsid w:val="00AF57A8"/>
    <w:rsid w:val="00AF6CAF"/>
    <w:rsid w:val="00B01CBF"/>
    <w:rsid w:val="00B046F9"/>
    <w:rsid w:val="00B05F30"/>
    <w:rsid w:val="00B25875"/>
    <w:rsid w:val="00B3622A"/>
    <w:rsid w:val="00B429D8"/>
    <w:rsid w:val="00B61873"/>
    <w:rsid w:val="00B62334"/>
    <w:rsid w:val="00B93B2E"/>
    <w:rsid w:val="00BA1F0A"/>
    <w:rsid w:val="00BB2CFE"/>
    <w:rsid w:val="00BB48B4"/>
    <w:rsid w:val="00BB5997"/>
    <w:rsid w:val="00BC198A"/>
    <w:rsid w:val="00BC63D7"/>
    <w:rsid w:val="00BD7937"/>
    <w:rsid w:val="00BE00BC"/>
    <w:rsid w:val="00BE561E"/>
    <w:rsid w:val="00BE5C13"/>
    <w:rsid w:val="00BF2B8E"/>
    <w:rsid w:val="00BF644B"/>
    <w:rsid w:val="00C06E88"/>
    <w:rsid w:val="00C556C7"/>
    <w:rsid w:val="00C64AFF"/>
    <w:rsid w:val="00C729CA"/>
    <w:rsid w:val="00C75599"/>
    <w:rsid w:val="00C95B72"/>
    <w:rsid w:val="00CA0DE4"/>
    <w:rsid w:val="00CA4770"/>
    <w:rsid w:val="00CB5BDC"/>
    <w:rsid w:val="00CC159B"/>
    <w:rsid w:val="00CC397B"/>
    <w:rsid w:val="00CD20CE"/>
    <w:rsid w:val="00CE170F"/>
    <w:rsid w:val="00CE1745"/>
    <w:rsid w:val="00CF7CDB"/>
    <w:rsid w:val="00D023C5"/>
    <w:rsid w:val="00D07447"/>
    <w:rsid w:val="00D12A14"/>
    <w:rsid w:val="00D1527A"/>
    <w:rsid w:val="00D33E56"/>
    <w:rsid w:val="00D3658F"/>
    <w:rsid w:val="00D5317C"/>
    <w:rsid w:val="00D642E0"/>
    <w:rsid w:val="00D913A4"/>
    <w:rsid w:val="00D9280F"/>
    <w:rsid w:val="00D93A7F"/>
    <w:rsid w:val="00DB69FB"/>
    <w:rsid w:val="00DB7086"/>
    <w:rsid w:val="00DC29E6"/>
    <w:rsid w:val="00DD7BE2"/>
    <w:rsid w:val="00DF19D4"/>
    <w:rsid w:val="00DF2C2F"/>
    <w:rsid w:val="00E17353"/>
    <w:rsid w:val="00E517EB"/>
    <w:rsid w:val="00E817E0"/>
    <w:rsid w:val="00E81975"/>
    <w:rsid w:val="00E91429"/>
    <w:rsid w:val="00E949CB"/>
    <w:rsid w:val="00E94F0D"/>
    <w:rsid w:val="00E96958"/>
    <w:rsid w:val="00EB2943"/>
    <w:rsid w:val="00EB7940"/>
    <w:rsid w:val="00ED2DD3"/>
    <w:rsid w:val="00EE2C9C"/>
    <w:rsid w:val="00EF2287"/>
    <w:rsid w:val="00F03A60"/>
    <w:rsid w:val="00F03FDA"/>
    <w:rsid w:val="00F06FEA"/>
    <w:rsid w:val="00F1139B"/>
    <w:rsid w:val="00F14363"/>
    <w:rsid w:val="00F246D1"/>
    <w:rsid w:val="00F3352C"/>
    <w:rsid w:val="00F52B67"/>
    <w:rsid w:val="00F64FB4"/>
    <w:rsid w:val="00F74CBC"/>
    <w:rsid w:val="00F85293"/>
    <w:rsid w:val="00F87E16"/>
    <w:rsid w:val="00FB2271"/>
    <w:rsid w:val="00FC053C"/>
    <w:rsid w:val="00FC7E23"/>
    <w:rsid w:val="00FE25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0D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4B7F"/>
    <w:pPr>
      <w:ind w:left="720"/>
      <w:contextualSpacing/>
    </w:pPr>
  </w:style>
  <w:style w:type="table" w:styleId="TableGrid">
    <w:name w:val="Table Grid"/>
    <w:basedOn w:val="TableNormal"/>
    <w:uiPriority w:val="59"/>
    <w:rsid w:val="00804B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03A60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McGever</dc:creator>
  <cp:lastModifiedBy>Sean McGever</cp:lastModifiedBy>
  <cp:revision>3</cp:revision>
  <cp:lastPrinted>2016-08-31T15:51:00Z</cp:lastPrinted>
  <dcterms:created xsi:type="dcterms:W3CDTF">2016-09-14T06:48:00Z</dcterms:created>
  <dcterms:modified xsi:type="dcterms:W3CDTF">2016-09-14T06:49:00Z</dcterms:modified>
</cp:coreProperties>
</file>